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dp" ContentType="image/vnd.ms-photo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319300" w14:textId="77777777" w:rsidR="00BF0992" w:rsidRPr="00BF0992" w:rsidRDefault="00904A6C" w:rsidP="00BF0992">
      <w:pPr>
        <w:pStyle w:val="Title"/>
      </w:pPr>
      <w:r>
        <w:t>Homework (Project) II</w:t>
      </w:r>
      <w:r w:rsidR="005471C7">
        <w:t xml:space="preserve"> </w:t>
      </w:r>
      <w:r>
        <w:t>Multi-</w:t>
      </w:r>
      <w:r w:rsidR="00183F64">
        <w:t>Agent Movement</w:t>
      </w:r>
      <w:r w:rsidR="00BF0992">
        <w:t xml:space="preserve"> </w:t>
      </w:r>
    </w:p>
    <w:p w14:paraId="06E12B6A" w14:textId="77777777" w:rsidR="00CC540E" w:rsidRDefault="00CC540E" w:rsidP="00CC540E">
      <w:pPr>
        <w:pStyle w:val="Heading1"/>
        <w:spacing w:before="0"/>
      </w:pPr>
      <w:r>
        <w:t>Due Dates</w:t>
      </w:r>
      <w:r w:rsidR="00451AE3">
        <w:t xml:space="preserve">: </w:t>
      </w:r>
      <w:r w:rsidR="00E1765F">
        <w:t>9</w:t>
      </w:r>
      <w:r w:rsidR="00451AE3">
        <w:t>/</w:t>
      </w:r>
      <w:r w:rsidR="00FD553F">
        <w:t>27</w:t>
      </w:r>
      <w:r w:rsidR="00C22960">
        <w:t>/16</w:t>
      </w:r>
      <w:r>
        <w:t>, 1</w:t>
      </w:r>
      <w:r w:rsidR="002F396F">
        <w:t>0</w:t>
      </w:r>
      <w:r>
        <w:t xml:space="preserve">pm (Submission on blackboard) </w:t>
      </w:r>
    </w:p>
    <w:p w14:paraId="074B2EC5" w14:textId="77777777" w:rsidR="00CC540E" w:rsidRDefault="00CC540E" w:rsidP="00CC540E">
      <w:pPr>
        <w:pStyle w:val="Heading1"/>
        <w:spacing w:before="0"/>
      </w:pPr>
      <w:r>
        <w:t xml:space="preserve">Points: </w:t>
      </w:r>
      <w:r w:rsidR="00FD553F">
        <w:t>7.5</w:t>
      </w:r>
    </w:p>
    <w:p w14:paraId="6A4DE3F3" w14:textId="77777777" w:rsidR="00CC540E" w:rsidRDefault="00CC540E" w:rsidP="00CC540E">
      <w:pPr>
        <w:pStyle w:val="Heading1"/>
        <w:spacing w:before="0"/>
      </w:pPr>
      <w:r>
        <w:t>Assignment Type: Individual</w:t>
      </w:r>
    </w:p>
    <w:p w14:paraId="492EDDCF" w14:textId="77777777" w:rsidR="00CC540E" w:rsidRPr="007D4181" w:rsidRDefault="00CC540E" w:rsidP="00CC540E"/>
    <w:p w14:paraId="260023B2" w14:textId="77777777" w:rsidR="00400E4A" w:rsidRDefault="00DD3515" w:rsidP="00274833">
      <w:pPr>
        <w:jc w:val="both"/>
      </w:pPr>
      <w:r>
        <w:t xml:space="preserve">As </w:t>
      </w:r>
      <w:r w:rsidR="006368EE">
        <w:t>for your last homework</w:t>
      </w:r>
      <w:r>
        <w:t>, a clear user interface, and a readme are required.</w:t>
      </w:r>
      <w:r w:rsidR="0049258B">
        <w:t xml:space="preserve"> </w:t>
      </w:r>
      <w:r w:rsidR="00400E4A">
        <w:t>In particular, i</w:t>
      </w:r>
      <w:r w:rsidR="00304AAA">
        <w:t>n your readme file, describe/justify all of the design decisions you</w:t>
      </w:r>
      <w:r w:rsidR="00400E4A">
        <w:t xml:space="preserve"> make in this assignment:</w:t>
      </w:r>
    </w:p>
    <w:p w14:paraId="6E6620CE" w14:textId="77777777" w:rsidR="00400E4A" w:rsidRDefault="00971EBF" w:rsidP="00400E4A">
      <w:pPr>
        <w:pStyle w:val="ListParagraph"/>
        <w:numPr>
          <w:ilvl w:val="0"/>
          <w:numId w:val="8"/>
        </w:numPr>
        <w:jc w:val="both"/>
      </w:pPr>
      <w:r>
        <w:t>What</w:t>
      </w:r>
      <w:r w:rsidR="00400E4A">
        <w:t xml:space="preserve"> did you do for avoiding a group of agents? What are the weights of path following and evade behavior?</w:t>
      </w:r>
    </w:p>
    <w:p w14:paraId="5F056111" w14:textId="77777777" w:rsidR="006368EE" w:rsidRDefault="006368EE" w:rsidP="00400E4A">
      <w:pPr>
        <w:pStyle w:val="ListParagraph"/>
        <w:numPr>
          <w:ilvl w:val="0"/>
          <w:numId w:val="8"/>
        </w:numPr>
        <w:jc w:val="both"/>
      </w:pPr>
      <w:r>
        <w:t>What are the difference</w:t>
      </w:r>
      <w:r w:rsidR="006273CC">
        <w:t>s</w:t>
      </w:r>
      <w:r>
        <w:t xml:space="preserve"> in cone check and collision prediction’s performances?</w:t>
      </w:r>
    </w:p>
    <w:p w14:paraId="6C69A81C" w14:textId="77777777" w:rsidR="00B84E0B" w:rsidRDefault="00304AAA" w:rsidP="00CC7B2B">
      <w:pPr>
        <w:jc w:val="both"/>
      </w:pPr>
      <w:r>
        <w:t xml:space="preserve">  </w:t>
      </w:r>
    </w:p>
    <w:p w14:paraId="2C631955" w14:textId="77777777" w:rsidR="00274833" w:rsidRDefault="00353810" w:rsidP="0025780B">
      <w:pPr>
        <w:pStyle w:val="ListParagraph"/>
        <w:rPr>
          <w:lang w:eastAsia="zh-C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30592" behindDoc="0" locked="0" layoutInCell="1" allowOverlap="1" wp14:anchorId="574F5465" wp14:editId="196586C1">
                <wp:simplePos x="0" y="0"/>
                <wp:positionH relativeFrom="column">
                  <wp:posOffset>101600</wp:posOffset>
                </wp:positionH>
                <wp:positionV relativeFrom="paragraph">
                  <wp:posOffset>200025</wp:posOffset>
                </wp:positionV>
                <wp:extent cx="565150" cy="285750"/>
                <wp:effectExtent l="0" t="0" r="6350" b="3810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565150" cy="285750"/>
                          <a:chOff x="0" y="0"/>
                          <a:chExt cx="565150" cy="285750"/>
                        </a:xfrm>
                      </wpg:grpSpPr>
                      <pic:pic xmlns:pic="http://schemas.openxmlformats.org/drawingml/2006/picture">
                        <pic:nvPicPr>
                          <pic:cNvPr id="2" name="Picture 2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19050" y="0"/>
                            <a:ext cx="190500" cy="15875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" name="Picture 3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120650" y="57150"/>
                            <a:ext cx="158750" cy="1270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4" name="Picture 4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203200" y="11430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" name="Picture 5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393700" y="11430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" name="Picture 6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266700" y="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" name="Picture 7" descr="http://www.centerforconservationleadership.org/images/BirdIcon.jpg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duotone>
                              <a:schemeClr val="accent3">
                                <a:shade val="45000"/>
                                <a:satMod val="135000"/>
                              </a:schemeClr>
                              <a:prstClr val="white"/>
                            </a:duoton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20515196" flipH="1">
                            <a:off x="0" y="146050"/>
                            <a:ext cx="171450" cy="13970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</wp:anchor>
            </w:drawing>
          </mc:Choice>
          <mc:Fallback xmlns:w15="http://schemas.microsoft.com/office/word/2012/wordml">
            <w:pict>
              <v:group w14:anchorId="12664F44" id="Group 1" o:spid="_x0000_s1026" style="position:absolute;margin-left:8pt;margin-top:15.75pt;width:44.5pt;height:22.5pt;flip:x;z-index:251630592" coordsize="5651,28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alt="http://www.centerforconservationleadership.org/images/BirdIcon.jpg" style="position:absolute;left:190;width:1905;height:158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zprkC+AAAA2gAAAA8AAABkcnMvZG93bnJldi54bWxEj80KwjAQhO+C7xBW8GZTBUWqUUQRBC/+&#10;PcDSrG212dQmavXpjSB4HGbmG2Y6b0wpHlS7wrKCfhSDIE6tLjhTcDque2MQziNrLC2Tghc5mM/a&#10;rSkm2j55T4+Dz0SAsEtQQe59lUjp0pwMushWxME729qgD7LOpK7xGeCmlIM4HkmDBYeFHCta5pRe&#10;D3ejYPWu7DUr1rQdpvfzrRytzG5/UarbaRYTEJ4a/w//2hutYADfK+EGyNkH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DzprkC+AAAA2gAAAA8AAAAAAAAAAAAAAAAAnwIAAGRy&#10;cy9kb3ducmV2LnhtbFBLBQYAAAAABAAEAPcAAACKAwAAAAA=&#10;">
                  <v:imagedata r:id="rId12" o:title="BirdIcon" recolortarget="#465724 [1446]"/>
                  <v:path arrowok="t"/>
                </v:shape>
                <v:shape id="Picture 3" o:spid="_x0000_s1028" type="#_x0000_t75" alt="http://www.centerforconservationleadership.org/images/BirdIcon.jpg" style="position:absolute;left:1206;top:571;width:1588;height:1270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NiCXX7DAAAA2gAAAA8AAABkcnMvZG93bnJldi54bWxEj0FrwkAUhO9C/8PyCr3pxgYlRFepbQVP&#10;gmlBj8/sMwnNvk2za4z/3hUEj8PMfMPMl72pRUetqywrGI8iEMS51RUXCn5/1sMEhPPIGmvLpOBK&#10;DpaLl8EcU20vvKMu84UIEHYpKii9b1IpXV6SQTeyDXHwTrY16INsC6lbvAS4qeV7FE2lwYrDQokN&#10;fZaU/2Vno2ASf58Ox/8kiXiVreJOb/df461Sb6/9xwyEp94/w4/2RiuI4X4l3AC5uA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2IJdfsMAAADaAAAADwAAAAAAAAAAAAAAAACf&#10;AgAAZHJzL2Rvd25yZXYueG1sUEsFBgAAAAAEAAQA9wAAAI8DAAAAAA==&#10;">
                  <v:imagedata r:id="rId13" o:title="BirdIcon" recolortarget="#465724 [1446]"/>
                  <v:path arrowok="t"/>
                </v:shape>
                <v:shape id="Picture 4" o:spid="_x0000_s1029" type="#_x0000_t75" alt="http://www.centerforconservationleadership.org/images/BirdIcon.jpg" style="position:absolute;left:2032;top:1143;width:1714;height:139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O513yDEAAAA2gAAAA8AAABkcnMvZG93bnJldi54bWxEj0FrwkAUhO9C/8PyCt7MrmJLm7qKKAGh&#10;vTTm0ONr9pmEZt+G7Bqjv75bKHgcZuYbZrUZbSsG6n3jWMM8USCIS2carjQUx2z2AsIHZIOtY9Jw&#10;JQ+b9cNkhalxF/6kIQ+ViBD2KWqoQ+hSKX1Zk0WfuI44eifXWwxR9pU0PV4i3LZyodSztNhwXKix&#10;o11N5U9+thrU6eljwOrgs3l+K7LFe/j63r9qPX0ct28gAo3hHv5vH4yGJfxdiTdArn8B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O513yDEAAAA2gAAAA8AAAAAAAAAAAAAAAAA&#10;nwIAAGRycy9kb3ducmV2LnhtbFBLBQYAAAAABAAEAPcAAACQAwAAAAA=&#10;">
                  <v:imagedata r:id="rId14" o:title="BirdIcon" recolortarget="#465724 [1446]"/>
                  <v:path arrowok="t"/>
                </v:shape>
                <v:shape id="Picture 5" o:spid="_x0000_s1030" type="#_x0000_t75" alt="http://www.centerforconservationleadership.org/images/BirdIcon.jpg" style="position:absolute;left:3937;top:1143;width:1714;height:139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E5ervEAAAA2gAAAA8AAABkcnMvZG93bnJldi54bWxEj0FrwkAUhO+F/oflFbw1mwhKTbOGUgkI&#10;9mL00ONr9pmEZt+G7Bqjv74rCD0OM/MNk+WT6cRIg2stK0iiGARxZXXLtYLjoXh9A+E8ssbOMim4&#10;koN8/fyUYarthfc0lr4WAcIuRQWN930qpasaMugi2xMH72QHgz7IoZZ6wEuAm07O43gpDbYcFhrs&#10;6bOh6rc8GwXxafE1Yr11RVLejsV8579/NiulZi/TxzsIT5P/Dz/aW61gAfcr4QbI9R8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IE5ervEAAAA2gAAAA8AAAAAAAAAAAAAAAAA&#10;nwIAAGRycy9kb3ducmV2LnhtbFBLBQYAAAAABAAEAPcAAACQAwAAAAA=&#10;">
                  <v:imagedata r:id="rId14" o:title="BirdIcon" recolortarget="#465724 [1446]"/>
                  <v:path arrowok="t"/>
                </v:shape>
                <v:shape id="Picture 6" o:spid="_x0000_s1031" type="#_x0000_t75" alt="http://www.centerforconservationleadership.org/images/BirdIcon.jpg" style="position:absolute;left:2667;width:1714;height:1397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Hr5MzDAAAA2gAAAA8AAABkcnMvZG93bnJldi54bWxEj0FrwkAUhO+F/oflFbzVjQGlpq5SWgKC&#10;XoweenzNPjeh2bchu02iv94VhB6HmfmGWW1G24ieOl87VjCbJiCIS6drNgpOx/z1DYQPyBobx6Tg&#10;Qh426+enFWbaDXygvghGRAj7DBVUIbSZlL6syKKfupY4emfXWQxRdkbqDocIt41Mk2QhLdYcFyps&#10;6bOi8rf4swqS83zfo9n6fFZcT3m6C98/X0ulJi/jxzuIQGP4Dz/aW61gAfcr8QbI9Q0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cevkzMMAAADaAAAADwAAAAAAAAAAAAAAAACf&#10;AgAAZHJzL2Rvd25yZXYueG1sUEsFBgAAAAAEAAQA9wAAAI8DAAAAAA==&#10;">
                  <v:imagedata r:id="rId14" o:title="BirdIcon" recolortarget="#465724 [1446]"/>
                  <v:path arrowok="t"/>
                </v:shape>
                <v:shape id="Picture 7" o:spid="_x0000_s1032" type="#_x0000_t75" alt="http://www.centerforconservationleadership.org/images/BirdIcon.jpg" style="position:absolute;top:1460;width:1714;height:1397;rotation:1184895fd;flip:x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">
                  <v:imagedata r:id="rId14" o:title="BirdIcon" recolortarget="#465724 [1446]"/>
                  <v:path arrowok="t"/>
                </v:shape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66EF4858" wp14:editId="04B73496">
                <wp:simplePos x="0" y="0"/>
                <wp:positionH relativeFrom="column">
                  <wp:posOffset>538195</wp:posOffset>
                </wp:positionH>
                <wp:positionV relativeFrom="paragraph">
                  <wp:posOffset>187325</wp:posOffset>
                </wp:positionV>
                <wp:extent cx="3616692" cy="1937158"/>
                <wp:effectExtent l="57150" t="38100" r="22225" b="101600"/>
                <wp:wrapNone/>
                <wp:docPr id="8" name="Freeform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16692" cy="1937158"/>
                        </a:xfrm>
                        <a:custGeom>
                          <a:avLst/>
                          <a:gdLst>
                            <a:gd name="connsiteX0" fmla="*/ 6124868 w 6124868"/>
                            <a:gd name="connsiteY0" fmla="*/ 609455 h 5412599"/>
                            <a:gd name="connsiteX1" fmla="*/ 5583331 w 6124868"/>
                            <a:gd name="connsiteY1" fmla="*/ 423024 h 5412599"/>
                            <a:gd name="connsiteX2" fmla="*/ 5174958 w 6124868"/>
                            <a:gd name="connsiteY2" fmla="*/ 5412275 h 5412599"/>
                            <a:gd name="connsiteX3" fmla="*/ 4242802 w 6124868"/>
                            <a:gd name="connsiteY3" fmla="*/ 165572 h 5412599"/>
                            <a:gd name="connsiteX4" fmla="*/ 3141971 w 6124868"/>
                            <a:gd name="connsiteY4" fmla="*/ 5092679 h 5412599"/>
                            <a:gd name="connsiteX5" fmla="*/ 2662577 w 6124868"/>
                            <a:gd name="connsiteY5" fmla="*/ 280982 h 5412599"/>
                            <a:gd name="connsiteX6" fmla="*/ 1579501 w 6124868"/>
                            <a:gd name="connsiteY6" fmla="*/ 5083801 h 5412599"/>
                            <a:gd name="connsiteX7" fmla="*/ 141319 w 6124868"/>
                            <a:gd name="connsiteY7" fmla="*/ 680477 h 5412599"/>
                            <a:gd name="connsiteX8" fmla="*/ 132441 w 6124868"/>
                            <a:gd name="connsiteY8" fmla="*/ 618333 h 541259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124868" h="5412599">
                              <a:moveTo>
                                <a:pt x="6124868" y="609455"/>
                              </a:moveTo>
                              <a:cubicBezTo>
                                <a:pt x="5933258" y="116004"/>
                                <a:pt x="5741649" y="-377446"/>
                                <a:pt x="5583331" y="423024"/>
                              </a:cubicBezTo>
                              <a:cubicBezTo>
                                <a:pt x="5425013" y="1223494"/>
                                <a:pt x="5398379" y="5455184"/>
                                <a:pt x="5174958" y="5412275"/>
                              </a:cubicBezTo>
                              <a:cubicBezTo>
                                <a:pt x="4951536" y="5369366"/>
                                <a:pt x="4581633" y="218838"/>
                                <a:pt x="4242802" y="165572"/>
                              </a:cubicBezTo>
                              <a:cubicBezTo>
                                <a:pt x="3903971" y="112306"/>
                                <a:pt x="3405342" y="5073444"/>
                                <a:pt x="3141971" y="5092679"/>
                              </a:cubicBezTo>
                              <a:cubicBezTo>
                                <a:pt x="2878600" y="5111914"/>
                                <a:pt x="2922989" y="282462"/>
                                <a:pt x="2662577" y="280982"/>
                              </a:cubicBezTo>
                              <a:cubicBezTo>
                                <a:pt x="2402165" y="279502"/>
                                <a:pt x="1999711" y="5017219"/>
                                <a:pt x="1579501" y="5083801"/>
                              </a:cubicBezTo>
                              <a:cubicBezTo>
                                <a:pt x="1159291" y="5150383"/>
                                <a:pt x="382496" y="1424722"/>
                                <a:pt x="141319" y="680477"/>
                              </a:cubicBezTo>
                              <a:cubicBezTo>
                                <a:pt x="-99858" y="-63768"/>
                                <a:pt x="16291" y="277282"/>
                                <a:pt x="132441" y="618333"/>
                              </a:cubicBezTo>
                            </a:path>
                          </a:pathLst>
                        </a:cu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6657B33D" w14:textId="77777777" w:rsidR="00184683" w:rsidRDefault="00184683" w:rsidP="00184683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3DDA07B4" id="Freeform 16" o:spid="_x0000_s1026" style="position:absolute;left:0;text-align:left;margin-left:42.4pt;margin-top:14.75pt;width:284.8pt;height:152.55pt;z-index:25163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124868,5412599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" adj="-11796480,,5400" path="m6124868,609455c5933258,116004,5741649,-377446,5583331,423024v-158318,800470,-184952,5032160,-408373,4989251c4951536,5369366,4581633,218838,4242802,165572,3903971,112306,3405342,5073444,3141971,5092679,2878600,5111914,2922989,282462,2662577,280982,2402165,279502,1999711,5017219,1579501,5083801,1159291,5150383,382496,1424722,141319,680477,-99858,-63768,16291,277282,132441,618333e" filled="f" strokecolor="#9bbb59 [3206]" strokeweight="2pt">
                <v:stroke joinstyle="miter"/>
                <v:shadow on="t" color="black" opacity="24903f" origin=",.5" offset="0,.55556mm"/>
                <v:formulas/>
                <v:path arrowok="t" o:connecttype="custom" o:connectlocs="3616692,218123;3296918,151399;3055777,1937042;2505345,59258;1855312,1822659;1572233,100563;932684,1819482;83448,243541;78205,221300" o:connectangles="0,0,0,0,0,0,0,0,0" textboxrect="0,0,6124868,5412599"/>
                <v:textbox>
                  <w:txbxContent>
                    <w:p w:rsidR="00184683" w:rsidRDefault="00184683" w:rsidP="00184683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0CF9FBA" w14:textId="77777777" w:rsidR="00274833" w:rsidRDefault="00353810" w:rsidP="00274833">
      <w:pPr>
        <w:rPr>
          <w:lang w:eastAsia="zh-C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0368FF17" wp14:editId="6E0EC95A">
                <wp:simplePos x="0" y="0"/>
                <wp:positionH relativeFrom="column">
                  <wp:posOffset>579705</wp:posOffset>
                </wp:positionH>
                <wp:positionV relativeFrom="paragraph">
                  <wp:posOffset>101119</wp:posOffset>
                </wp:positionV>
                <wp:extent cx="4101743" cy="1906116"/>
                <wp:effectExtent l="57150" t="38100" r="70485" b="94615"/>
                <wp:wrapNone/>
                <wp:docPr id="9" name="Freeform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01743" cy="1906116"/>
                        </a:xfrm>
                        <a:custGeom>
                          <a:avLst/>
                          <a:gdLst>
                            <a:gd name="connsiteX0" fmla="*/ 0 w 6946303"/>
                            <a:gd name="connsiteY0" fmla="*/ 4004326 h 5325865"/>
                            <a:gd name="connsiteX1" fmla="*/ 719091 w 6946303"/>
                            <a:gd name="connsiteY1" fmla="*/ 142539 h 5325865"/>
                            <a:gd name="connsiteX2" fmla="*/ 1766656 w 6946303"/>
                            <a:gd name="connsiteY2" fmla="*/ 4590252 h 5325865"/>
                            <a:gd name="connsiteX3" fmla="*/ 3258104 w 6946303"/>
                            <a:gd name="connsiteY3" fmla="*/ 133661 h 5325865"/>
                            <a:gd name="connsiteX4" fmla="*/ 4039339 w 6946303"/>
                            <a:gd name="connsiteY4" fmla="*/ 4048714 h 5325865"/>
                            <a:gd name="connsiteX5" fmla="*/ 4305669 w 6946303"/>
                            <a:gd name="connsiteY5" fmla="*/ 5087401 h 5325865"/>
                            <a:gd name="connsiteX6" fmla="*/ 5273335 w 6946303"/>
                            <a:gd name="connsiteY6" fmla="*/ 496 h 5325865"/>
                            <a:gd name="connsiteX7" fmla="*/ 6782539 w 6946303"/>
                            <a:gd name="connsiteY7" fmla="*/ 4776683 h 5325865"/>
                            <a:gd name="connsiteX8" fmla="*/ 6835805 w 6946303"/>
                            <a:gd name="connsiteY8" fmla="*/ 4883215 h 532586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</a:cxnLst>
                          <a:rect l="l" t="t" r="r" b="b"/>
                          <a:pathLst>
                            <a:path w="6946303" h="5325865">
                              <a:moveTo>
                                <a:pt x="0" y="4004326"/>
                              </a:moveTo>
                              <a:cubicBezTo>
                                <a:pt x="212324" y="2024605"/>
                                <a:pt x="424648" y="44885"/>
                                <a:pt x="719091" y="142539"/>
                              </a:cubicBezTo>
                              <a:cubicBezTo>
                                <a:pt x="1013534" y="240193"/>
                                <a:pt x="1343487" y="4591732"/>
                                <a:pt x="1766656" y="4590252"/>
                              </a:cubicBezTo>
                              <a:cubicBezTo>
                                <a:pt x="2189825" y="4588772"/>
                                <a:pt x="2879324" y="223917"/>
                                <a:pt x="3258104" y="133661"/>
                              </a:cubicBezTo>
                              <a:cubicBezTo>
                                <a:pt x="3636884" y="43405"/>
                                <a:pt x="3864745" y="3223091"/>
                                <a:pt x="4039339" y="4048714"/>
                              </a:cubicBezTo>
                              <a:cubicBezTo>
                                <a:pt x="4213933" y="4874337"/>
                                <a:pt x="4100003" y="5762104"/>
                                <a:pt x="4305669" y="5087401"/>
                              </a:cubicBezTo>
                              <a:cubicBezTo>
                                <a:pt x="4511335" y="4412698"/>
                                <a:pt x="4860523" y="52282"/>
                                <a:pt x="5273335" y="496"/>
                              </a:cubicBezTo>
                              <a:cubicBezTo>
                                <a:pt x="5686147" y="-51290"/>
                                <a:pt x="6522127" y="3962897"/>
                                <a:pt x="6782539" y="4776683"/>
                              </a:cubicBezTo>
                              <a:cubicBezTo>
                                <a:pt x="7042951" y="5590469"/>
                                <a:pt x="6939378" y="5236842"/>
                                <a:pt x="6835805" y="4883215"/>
                              </a:cubicBezTo>
                            </a:path>
                          </a:pathLst>
                        </a:custGeom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txbx>
                        <w:txbxContent>
                          <w:p w14:paraId="61D10858" w14:textId="77777777" w:rsidR="00184683" w:rsidRDefault="00184683" w:rsidP="00184683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id="Freeform 15" o:spid="_x0000_s1027" style="position:absolute;margin-left:45.65pt;margin-top:7.95pt;width:322.95pt;height:150.1pt;z-index:251637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946303,532586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" adj="-11796480,,5400" path="m,4004326c212324,2024605,424648,44885,719091,142539v294443,97654,624396,4449193,1047565,4447713c2189825,4588772,2879324,223917,3258104,133661v378780,-90256,606641,3089430,781235,3915053c4213933,4874337,4100003,5762104,4305669,5087401,4511335,4412698,4860523,52282,5273335,496v412812,-51786,1248792,3962401,1509204,4776187c7042951,5590469,6939378,5236842,6835805,4883215e" filled="f" strokecolor="#c0504d [3205]" strokeweight="2pt">
                <v:stroke joinstyle="miter"/>
                <v:shadow on="t" color="black" opacity="24903f" origin=",.5" offset="0,.55556mm"/>
                <v:formulas/>
                <v:path arrowok="t" o:connecttype="custom" o:connectlocs="0,1433140;424618,51014;1043198,1642842;1923887,47837;2385201,1449026;2542467,1820770;3113867,178;4005042,1709565;4036495,1747692" o:connectangles="0,0,0,0,0,0,0,0,0" textboxrect="0,0,6946303,5325865"/>
                <v:textbox>
                  <w:txbxContent>
                    <w:p w:rsidR="00184683" w:rsidRDefault="00184683" w:rsidP="00184683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82F9835" w14:textId="77777777" w:rsidR="00274833" w:rsidRDefault="00274833" w:rsidP="00274833">
      <w:pPr>
        <w:rPr>
          <w:lang w:eastAsia="zh-CN"/>
        </w:rPr>
      </w:pPr>
    </w:p>
    <w:p w14:paraId="04EF09FE" w14:textId="77777777" w:rsidR="00274833" w:rsidRPr="00274833" w:rsidRDefault="00274833" w:rsidP="00274833">
      <w:pPr>
        <w:rPr>
          <w:lang w:eastAsia="zh-CN"/>
        </w:rPr>
      </w:pPr>
    </w:p>
    <w:p w14:paraId="615EF57E" w14:textId="77777777" w:rsidR="00087DAD" w:rsidRDefault="00087DAD" w:rsidP="00C71845">
      <w:pPr>
        <w:pStyle w:val="Heading1"/>
        <w:spacing w:before="0"/>
      </w:pPr>
    </w:p>
    <w:p w14:paraId="12FCC0A9" w14:textId="77777777" w:rsidR="00087DAD" w:rsidRDefault="00087DAD" w:rsidP="00184683">
      <w:pPr>
        <w:jc w:val="both"/>
      </w:pPr>
    </w:p>
    <w:p w14:paraId="0577DDBA" w14:textId="77777777" w:rsidR="00184683" w:rsidRDefault="00353810" w:rsidP="00184683">
      <w:pPr>
        <w:jc w:val="both"/>
      </w:pPr>
      <w:r>
        <w:rPr>
          <w:noProof/>
        </w:rPr>
        <w:drawing>
          <wp:anchor distT="0" distB="0" distL="114300" distR="114300" simplePos="0" relativeHeight="251631616" behindDoc="0" locked="0" layoutInCell="1" allowOverlap="1" wp14:anchorId="484F8425" wp14:editId="2D8D626C">
            <wp:simplePos x="0" y="0"/>
            <wp:positionH relativeFrom="column">
              <wp:posOffset>254689</wp:posOffset>
            </wp:positionH>
            <wp:positionV relativeFrom="paragraph">
              <wp:posOffset>120258</wp:posOffset>
            </wp:positionV>
            <wp:extent cx="173619" cy="143496"/>
            <wp:effectExtent l="0" t="0" r="0" b="9525"/>
            <wp:wrapNone/>
            <wp:docPr id="10" name="Picture 10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2640" behindDoc="0" locked="0" layoutInCell="1" allowOverlap="1" wp14:anchorId="2405A10D" wp14:editId="07004512">
            <wp:simplePos x="0" y="0"/>
            <wp:positionH relativeFrom="column">
              <wp:posOffset>344680</wp:posOffset>
            </wp:positionH>
            <wp:positionV relativeFrom="paragraph">
              <wp:posOffset>174802</wp:posOffset>
            </wp:positionV>
            <wp:extent cx="173619" cy="143496"/>
            <wp:effectExtent l="0" t="0" r="0" b="9525"/>
            <wp:wrapNone/>
            <wp:docPr id="11" name="Picture 11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3664" behindDoc="0" locked="0" layoutInCell="1" allowOverlap="1" wp14:anchorId="306672BF" wp14:editId="654CCD7F">
            <wp:simplePos x="0" y="0"/>
            <wp:positionH relativeFrom="column">
              <wp:posOffset>434671</wp:posOffset>
            </wp:positionH>
            <wp:positionV relativeFrom="paragraph">
              <wp:posOffset>229345</wp:posOffset>
            </wp:positionV>
            <wp:extent cx="173619" cy="143496"/>
            <wp:effectExtent l="0" t="0" r="0" b="9525"/>
            <wp:wrapNone/>
            <wp:docPr id="12" name="Picture 12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4688" behindDoc="0" locked="0" layoutInCell="1" allowOverlap="1" wp14:anchorId="4E745F3F" wp14:editId="6176D31E">
            <wp:simplePos x="0" y="0"/>
            <wp:positionH relativeFrom="column">
              <wp:posOffset>622921</wp:posOffset>
            </wp:positionH>
            <wp:positionV relativeFrom="paragraph">
              <wp:posOffset>229345</wp:posOffset>
            </wp:positionV>
            <wp:extent cx="173619" cy="143496"/>
            <wp:effectExtent l="0" t="0" r="0" b="9525"/>
            <wp:wrapNone/>
            <wp:docPr id="13" name="Picture 13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5712" behindDoc="0" locked="0" layoutInCell="1" allowOverlap="1" wp14:anchorId="268E20EF" wp14:editId="35922E0B">
            <wp:simplePos x="0" y="0"/>
            <wp:positionH relativeFrom="column">
              <wp:posOffset>497653</wp:posOffset>
            </wp:positionH>
            <wp:positionV relativeFrom="paragraph">
              <wp:posOffset>112103</wp:posOffset>
            </wp:positionV>
            <wp:extent cx="173619" cy="143496"/>
            <wp:effectExtent l="0" t="0" r="0" b="9525"/>
            <wp:wrapNone/>
            <wp:docPr id="14" name="Picture 14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36736" behindDoc="0" locked="0" layoutInCell="1" allowOverlap="1" wp14:anchorId="43FD1ED5" wp14:editId="6094AC1E">
            <wp:simplePos x="0" y="0"/>
            <wp:positionH relativeFrom="column">
              <wp:posOffset>228600</wp:posOffset>
            </wp:positionH>
            <wp:positionV relativeFrom="paragraph">
              <wp:posOffset>259336</wp:posOffset>
            </wp:positionV>
            <wp:extent cx="173619" cy="143496"/>
            <wp:effectExtent l="19050" t="38100" r="17145" b="28575"/>
            <wp:wrapNone/>
            <wp:docPr id="15" name="Picture 15" descr="http://www.centerforconservationleadership.org/images/BirdIco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http://www.centerforconservationleadership.org/images/BirdIcon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duotone>
                        <a:schemeClr val="accent2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ackgroundRemoval t="10000" b="90000" l="10000" r="9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4804" flipH="1" flipV="1">
                      <a:off x="0" y="0"/>
                      <a:ext cx="173619" cy="143496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anchor>
        </w:drawing>
      </w:r>
    </w:p>
    <w:p w14:paraId="6281E33D" w14:textId="77777777" w:rsidR="00184683" w:rsidRDefault="00184683" w:rsidP="00184683">
      <w:pPr>
        <w:jc w:val="both"/>
      </w:pPr>
    </w:p>
    <w:p w14:paraId="584FF8A2" w14:textId="2D9F8352" w:rsidR="002546DA" w:rsidRDefault="002546DA" w:rsidP="002546DA">
      <w:pPr>
        <w:jc w:val="both"/>
      </w:pPr>
      <w:r>
        <w:t>Implementation Requirement:</w:t>
      </w:r>
    </w:p>
    <w:p w14:paraId="2BF77D9E" w14:textId="77777777" w:rsidR="00184683" w:rsidRDefault="00FF0A31" w:rsidP="00FF0A31">
      <w:pPr>
        <w:pStyle w:val="ListParagraph"/>
        <w:numPr>
          <w:ilvl w:val="0"/>
          <w:numId w:val="6"/>
        </w:numPr>
        <w:jc w:val="both"/>
      </w:pPr>
      <w:r>
        <w:t xml:space="preserve">As shown in the picture above, you </w:t>
      </w:r>
      <w:r w:rsidR="00353810">
        <w:t xml:space="preserve">are going to create two groups of agents, with </w:t>
      </w:r>
      <w:r w:rsidR="006273CC">
        <w:t xml:space="preserve">at least </w:t>
      </w:r>
      <w:r w:rsidR="00353810">
        <w:t>6 agents in each group</w:t>
      </w:r>
    </w:p>
    <w:p w14:paraId="509AE3CC" w14:textId="77777777" w:rsidR="00353810" w:rsidRDefault="00353810" w:rsidP="00FF0A31">
      <w:pPr>
        <w:pStyle w:val="ListParagraph"/>
        <w:numPr>
          <w:ilvl w:val="0"/>
          <w:numId w:val="6"/>
        </w:numPr>
        <w:jc w:val="both"/>
      </w:pPr>
      <w:r>
        <w:t>One group starts from the lower left corner and one starts from the upper left cor</w:t>
      </w:r>
      <w:r w:rsidR="006368EE">
        <w:t>ner. They cross paths at least 3</w:t>
      </w:r>
      <w:r>
        <w:t xml:space="preserve"> times before reaching the other end of the screen</w:t>
      </w:r>
    </w:p>
    <w:p w14:paraId="6121FB4C" w14:textId="77777777" w:rsidR="00353810" w:rsidRDefault="00353810" w:rsidP="00FF0A31">
      <w:pPr>
        <w:pStyle w:val="ListParagraph"/>
        <w:numPr>
          <w:ilvl w:val="0"/>
          <w:numId w:val="6"/>
        </w:numPr>
        <w:jc w:val="both"/>
      </w:pPr>
      <w:r>
        <w:t xml:space="preserve">Implement both cone check and collision prediction  </w:t>
      </w:r>
    </w:p>
    <w:p w14:paraId="1F4986EF" w14:textId="0456A06B" w:rsidR="002546DA" w:rsidRDefault="002546DA" w:rsidP="00FF0A31">
      <w:pPr>
        <w:pStyle w:val="ListParagraph"/>
        <w:numPr>
          <w:ilvl w:val="0"/>
          <w:numId w:val="6"/>
        </w:numPr>
        <w:jc w:val="both"/>
      </w:pPr>
      <w:r>
        <w:t>Name your submission “</w:t>
      </w:r>
      <w:r>
        <w:t>collision</w:t>
      </w:r>
      <w:r>
        <w:t>_</w:t>
      </w:r>
      <w:r w:rsidRPr="00626879">
        <w:rPr>
          <w:i/>
        </w:rPr>
        <w:t xml:space="preserve"> </w:t>
      </w:r>
      <w:r>
        <w:rPr>
          <w:i/>
        </w:rPr>
        <w:t xml:space="preserve">last </w:t>
      </w:r>
      <w:proofErr w:type="spellStart"/>
      <w:r w:rsidRPr="00626879">
        <w:rPr>
          <w:i/>
        </w:rPr>
        <w:t>name</w:t>
      </w:r>
      <w:r>
        <w:rPr>
          <w:i/>
        </w:rPr>
        <w:t>_first</w:t>
      </w:r>
      <w:proofErr w:type="spellEnd"/>
      <w:r>
        <w:rPr>
          <w:i/>
        </w:rPr>
        <w:t xml:space="preserve"> name</w:t>
      </w:r>
      <w:r>
        <w:t>”</w:t>
      </w:r>
    </w:p>
    <w:p w14:paraId="6FB28BEA" w14:textId="77777777" w:rsidR="00184683" w:rsidRDefault="00184683" w:rsidP="00184683">
      <w:pPr>
        <w:jc w:val="both"/>
      </w:pPr>
      <w:bookmarkStart w:id="0" w:name="_GoBack"/>
      <w:bookmarkEnd w:id="0"/>
    </w:p>
    <w:p w14:paraId="2FAE9322" w14:textId="77777777" w:rsidR="00015103" w:rsidRDefault="00A86894" w:rsidP="0049258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29BD377" wp14:editId="6F0C4A87">
                <wp:simplePos x="0" y="0"/>
                <wp:positionH relativeFrom="column">
                  <wp:posOffset>2595880</wp:posOffset>
                </wp:positionH>
                <wp:positionV relativeFrom="paragraph">
                  <wp:posOffset>1889760</wp:posOffset>
                </wp:positionV>
                <wp:extent cx="444500" cy="236220"/>
                <wp:effectExtent l="0" t="0" r="12700" b="11430"/>
                <wp:wrapNone/>
                <wp:docPr id="48" name="Text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4500" cy="2362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1AA00C" w14:textId="77777777" w:rsidR="00A86894" w:rsidRPr="0076133A" w:rsidRDefault="00A86894" w:rsidP="00A8689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dark1"/>
                                <w:kern w:val="24"/>
                                <w:sz w:val="18"/>
                                <w:szCs w:val="36"/>
                              </w:rPr>
                              <w:t>6b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type w14:anchorId="7E6811BE" id="_x0000_t202" coordsize="21600,21600" o:spt="202" path="m,l,21600r21600,l21600,xe">
                <v:stroke joinstyle="miter"/>
                <v:path gradientshapeok="t" o:connecttype="rect"/>
              </v:shapetype>
              <v:shape id="TextBox 35" o:spid="_x0000_s1028" type="#_x0000_t202" style="position:absolute;margin-left:204.4pt;margin-top:148.8pt;width:35pt;height:18.6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" fillcolor="white [3201]" strokecolor="#c0504d [3205]" strokeweight="2pt">
                <v:textbox>
                  <w:txbxContent>
                    <w:p w:rsidR="00A86894" w:rsidRPr="0076133A" w:rsidRDefault="00A86894" w:rsidP="00A86894">
                      <w:pPr>
                        <w:pStyle w:val="NormalWeb"/>
                        <w:spacing w:before="0" w:beforeAutospacing="0" w:after="0" w:afterAutospacing="0"/>
                        <w:rPr>
                          <w:sz w:val="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dark1"/>
                          <w:kern w:val="24"/>
                          <w:sz w:val="18"/>
                          <w:szCs w:val="36"/>
                        </w:rPr>
                        <w:t>6b</w:t>
                      </w:r>
                    </w:p>
                  </w:txbxContent>
                </v:textbox>
              </v:shape>
            </w:pict>
          </mc:Fallback>
        </mc:AlternateContent>
      </w:r>
      <w:r w:rsidR="0076133A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5941621" wp14:editId="5D21B7D8">
                <wp:simplePos x="0" y="0"/>
                <wp:positionH relativeFrom="column">
                  <wp:posOffset>1625600</wp:posOffset>
                </wp:positionH>
                <wp:positionV relativeFrom="paragraph">
                  <wp:posOffset>2790825</wp:posOffset>
                </wp:positionV>
                <wp:extent cx="304800" cy="236220"/>
                <wp:effectExtent l="0" t="0" r="19050" b="11430"/>
                <wp:wrapNone/>
                <wp:docPr id="38" name="Text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" cy="2362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/>
                        </a:lnRef>
                        <a:fillRef idx="1">
                          <a:schemeClr val="lt1"/>
                        </a:fillRef>
                        <a:effectRef idx="0">
                          <a:schemeClr val="accent2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66874F7" w14:textId="77777777" w:rsidR="0076133A" w:rsidRPr="0076133A" w:rsidRDefault="0076133A" w:rsidP="0076133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6"/>
                              </w:rPr>
                            </w:pPr>
                            <w:r w:rsidRPr="0076133A">
                              <w:rPr>
                                <w:rFonts w:asciiTheme="minorHAnsi" w:hAnsi="Calibri" w:cstheme="minorBidi"/>
                                <w:color w:val="000000" w:themeColor="dark1"/>
                                <w:kern w:val="24"/>
                                <w:sz w:val="18"/>
                                <w:szCs w:val="36"/>
                              </w:rPr>
                              <w:t>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5="http://schemas.microsoft.com/office/word/2012/wordml">
            <w:pict>
              <v:shape w14:anchorId="35DF179F" id="_x0000_s1029" type="#_x0000_t202" style="position:absolute;margin-left:128pt;margin-top:219.75pt;width:24pt;height:18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" fillcolor="white [3201]" strokecolor="#c0504d [3205]" strokeweight="2pt">
                <v:textbox>
                  <w:txbxContent>
                    <w:p w:rsidR="0076133A" w:rsidRPr="0076133A" w:rsidRDefault="0076133A" w:rsidP="0076133A">
                      <w:pPr>
                        <w:pStyle w:val="NormalWeb"/>
                        <w:spacing w:before="0" w:beforeAutospacing="0" w:after="0" w:afterAutospacing="0"/>
                        <w:rPr>
                          <w:sz w:val="6"/>
                        </w:rPr>
                      </w:pPr>
                      <w:r w:rsidRPr="0076133A">
                        <w:rPr>
                          <w:rFonts w:asciiTheme="minorHAnsi" w:hAnsi="Calibri" w:cstheme="minorBidi"/>
                          <w:color w:val="000000" w:themeColor="dark1"/>
                          <w:kern w:val="24"/>
                          <w:sz w:val="18"/>
                          <w:szCs w:val="36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  <w:r w:rsidR="0076133A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7196BAB9" wp14:editId="3E864291">
                <wp:simplePos x="0" y="0"/>
                <wp:positionH relativeFrom="column">
                  <wp:posOffset>1256506</wp:posOffset>
                </wp:positionH>
                <wp:positionV relativeFrom="paragraph">
                  <wp:posOffset>2556649</wp:posOffset>
                </wp:positionV>
                <wp:extent cx="1088912" cy="471634"/>
                <wp:effectExtent l="19050" t="19050" r="16510" b="0"/>
                <wp:wrapNone/>
                <wp:docPr id="22" name="Block Arc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8912" cy="471634"/>
                        </a:xfrm>
                        <a:prstGeom prst="blockArc">
                          <a:avLst>
                            <a:gd name="adj1" fmla="val 10581156"/>
                            <a:gd name="adj2" fmla="val 0"/>
                            <a:gd name="adj3" fmla="val 25000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7A0E83" w14:textId="77777777" w:rsidR="0076133A" w:rsidRDefault="0076133A" w:rsidP="0076133A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792DB3FA" id="Block Arc 22" o:spid="_x0000_s1030" style="position:absolute;margin-left:98.95pt;margin-top:201.3pt;width:85.75pt;height:37.15pt;z-index:25164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088912,471634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" adj="-11796480,,5400" path="m5803,270154c-34236,152322,134866,40055,399991,8453,488325,-2076,581365,-2780,670494,6406v245294,25281,418418,120202,418418,229411l971004,235817v,-58283,-154049,-107821,-362504,-116572c562773,117325,516221,117474,470667,119686,229936,131374,73894,196477,128817,262312l5803,270154xe" fillcolor="#4f81bd [3204]" strokecolor="#243f60 [1604]" strokeweight="2pt">
                <v:stroke joinstyle="miter"/>
                <v:formulas/>
                <v:path arrowok="t" o:connecttype="custom" o:connectlocs="5803,270154;399991,8453;670494,6406;1088912,235817;971004,235817;608500,119245;470667,119686;128817,262312;5803,270154" o:connectangles="0,0,0,0,0,0,0,0,0" textboxrect="0,0,1088912,471634"/>
                <v:textbox>
                  <w:txbxContent>
                    <w:p w:rsidR="0076133A" w:rsidRDefault="0076133A" w:rsidP="0076133A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6133A"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FB49C27" wp14:editId="0ED75817">
                <wp:simplePos x="0" y="0"/>
                <wp:positionH relativeFrom="column">
                  <wp:posOffset>317011</wp:posOffset>
                </wp:positionH>
                <wp:positionV relativeFrom="paragraph">
                  <wp:posOffset>1866640</wp:posOffset>
                </wp:positionV>
                <wp:extent cx="791936" cy="110973"/>
                <wp:effectExtent l="0" t="114300" r="0" b="118110"/>
                <wp:wrapNone/>
                <wp:docPr id="25" name="Minu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865766">
                          <a:off x="0" y="0"/>
                          <a:ext cx="791936" cy="110973"/>
                        </a:xfrm>
                        <a:prstGeom prst="mathMin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0A8EB2" w14:textId="77777777" w:rsidR="0076133A" w:rsidRDefault="0076133A" w:rsidP="0076133A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1413A38E" id="Minus 25" o:spid="_x0000_s1031" style="position:absolute;margin-left:24.95pt;margin-top:147pt;width:62.35pt;height:8.75pt;rotation:-1894246fd;z-index:25164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91936,11097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" adj="-11796480,,5400" path="m104971,42436r581994,l686965,68537r-581994,l104971,42436xe" fillcolor="#4f81bd [3204]" strokecolor="#243f60 [1604]" strokeweight="2pt">
                <v:stroke joinstyle="miter"/>
                <v:formulas/>
                <v:path arrowok="t" o:connecttype="custom" o:connectlocs="104971,42436;686965,42436;686965,68537;104971,68537;104971,42436" o:connectangles="0,0,0,0,0" textboxrect="0,0,791936,110973"/>
                <v:textbox>
                  <w:txbxContent>
                    <w:p w:rsidR="0076133A" w:rsidRDefault="0076133A" w:rsidP="0076133A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6133A">
        <w:rPr>
          <w:noProof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65B2E9D" wp14:editId="23182915">
                <wp:simplePos x="0" y="0"/>
                <wp:positionH relativeFrom="column">
                  <wp:posOffset>383005</wp:posOffset>
                </wp:positionH>
                <wp:positionV relativeFrom="paragraph">
                  <wp:posOffset>2005356</wp:posOffset>
                </wp:positionV>
                <wp:extent cx="791936" cy="110973"/>
                <wp:effectExtent l="0" t="114300" r="0" b="118110"/>
                <wp:wrapNone/>
                <wp:docPr id="26" name="Minu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9865766">
                          <a:off x="0" y="0"/>
                          <a:ext cx="791936" cy="110973"/>
                        </a:xfrm>
                        <a:prstGeom prst="mathMinus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6B5EF3" w14:textId="77777777" w:rsidR="0076133A" w:rsidRDefault="0076133A" w:rsidP="0076133A">
                            <w:pPr>
                              <w:rPr>
                                <w:rFonts w:eastAsia="Times New Roman"/>
                              </w:rPr>
                            </w:pP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617CA0B5" id="Minus 26" o:spid="_x0000_s1032" style="position:absolute;margin-left:30.15pt;margin-top:157.9pt;width:62.35pt;height:8.75pt;rotation:-1894246fd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91936,110973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" adj="-11796480,,5400" path="m104971,42436r581994,l686965,68537r-581994,l104971,42436xe" fillcolor="#4f81bd [3204]" strokecolor="#243f60 [1604]" strokeweight="2pt">
                <v:stroke joinstyle="miter"/>
                <v:formulas/>
                <v:path arrowok="t" o:connecttype="custom" o:connectlocs="104971,42436;686965,42436;686965,68537;104971,68537;104971,42436" o:connectangles="0,0,0,0,0" textboxrect="0,0,791936,110973"/>
                <v:textbox>
                  <w:txbxContent>
                    <w:p w:rsidR="0076133A" w:rsidRDefault="0076133A" w:rsidP="0076133A">
                      <w:pPr>
                        <w:rPr>
                          <w:rFonts w:eastAsia="Times New Roma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76133A"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70ECE1C5" wp14:editId="4A9E25EC">
                <wp:simplePos x="0" y="0"/>
                <wp:positionH relativeFrom="column">
                  <wp:posOffset>134597</wp:posOffset>
                </wp:positionH>
                <wp:positionV relativeFrom="paragraph">
                  <wp:posOffset>2156530</wp:posOffset>
                </wp:positionV>
                <wp:extent cx="296976" cy="13872"/>
                <wp:effectExtent l="0" t="76200" r="8255" b="100965"/>
                <wp:wrapNone/>
                <wp:docPr id="29" name="Curved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6976" cy="13872"/>
                        </a:xfrm>
                        <a:prstGeom prst="curved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7C12AF0C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29" o:spid="_x0000_s1026" type="#_x0000_t38" style="position:absolute;margin-left:10.6pt;margin-top:169.8pt;width:23.4pt;height:1.1pt;flip:y;z-index: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" adj="10800" strokecolor="#4579b8 [3044]">
                <v:stroke endarrow="open"/>
              </v:shape>
            </w:pict>
          </mc:Fallback>
        </mc:AlternateContent>
      </w:r>
      <w:r w:rsidR="0076133A">
        <w:rPr>
          <w:noProof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3021A32E" wp14:editId="157DEA63">
                <wp:simplePos x="0" y="0"/>
                <wp:positionH relativeFrom="column">
                  <wp:posOffset>514066</wp:posOffset>
                </wp:positionH>
                <wp:positionV relativeFrom="paragraph">
                  <wp:posOffset>1879098</wp:posOffset>
                </wp:positionV>
                <wp:extent cx="544456" cy="249689"/>
                <wp:effectExtent l="0" t="38100" r="65405" b="3619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44456" cy="249689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type w14:anchorId="52BF82D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0" o:spid="_x0000_s1026" type="#_x0000_t32" style="position:absolute;margin-left:40.5pt;margin-top:147.95pt;width:42.85pt;height:19.65pt;flip:y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" strokecolor="#4579b8 [3044]">
                <v:stroke endarrow="open"/>
              </v:shape>
            </w:pict>
          </mc:Fallback>
        </mc:AlternateContent>
      </w:r>
      <w:r w:rsidR="0076133A"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1A95A72B" wp14:editId="7A3ACFDE">
                <wp:simplePos x="0" y="0"/>
                <wp:positionH relativeFrom="column">
                  <wp:posOffset>982460</wp:posOffset>
                </wp:positionH>
                <wp:positionV relativeFrom="paragraph">
                  <wp:posOffset>1985626</wp:posOffset>
                </wp:positionV>
                <wp:extent cx="705294" cy="436750"/>
                <wp:effectExtent l="952" t="0" r="115253" b="58102"/>
                <wp:wrapNone/>
                <wp:docPr id="31" name="Curved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>
                          <a:off x="0" y="0"/>
                          <a:ext cx="705294" cy="436750"/>
                        </a:xfrm>
                        <a:prstGeom prst="curvedConnector3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5="http://schemas.microsoft.com/office/word/2012/wordml">
            <w:pict>
              <v:shape w14:anchorId="548BC3BF" id="Curved Connector 31" o:spid="_x0000_s1026" type="#_x0000_t38" style="position:absolute;margin-left:77.35pt;margin-top:156.35pt;width:55.55pt;height:34.4pt;rotation:90;flip:x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" adj="10800" strokecolor="#4579b8 [3044]">
                <v:stroke endarrow="open"/>
              </v:shape>
            </w:pict>
          </mc:Fallback>
        </mc:AlternateContent>
      </w:r>
    </w:p>
    <w:sectPr w:rsidR="000151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AB87FA2" w14:textId="77777777" w:rsidR="006B0DEA" w:rsidRDefault="006B0DEA" w:rsidP="006368EE">
      <w:pPr>
        <w:spacing w:after="0" w:line="240" w:lineRule="auto"/>
      </w:pPr>
      <w:r>
        <w:separator/>
      </w:r>
    </w:p>
  </w:endnote>
  <w:endnote w:type="continuationSeparator" w:id="0">
    <w:p w14:paraId="7BB23297" w14:textId="77777777" w:rsidR="006B0DEA" w:rsidRDefault="006B0DEA" w:rsidP="006368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50"/>
    <w:family w:val="auto"/>
    <w:pitch w:val="variable"/>
    <w:sig w:usb0="00000001" w:usb1="080E0000" w:usb2="00000010" w:usb3="00000000" w:csb0="0004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458124" w14:textId="77777777" w:rsidR="006B0DEA" w:rsidRDefault="006B0DEA" w:rsidP="006368EE">
      <w:pPr>
        <w:spacing w:after="0" w:line="240" w:lineRule="auto"/>
      </w:pPr>
      <w:r>
        <w:separator/>
      </w:r>
    </w:p>
  </w:footnote>
  <w:footnote w:type="continuationSeparator" w:id="0">
    <w:p w14:paraId="529FC35A" w14:textId="77777777" w:rsidR="006B0DEA" w:rsidRDefault="006B0DEA" w:rsidP="006368E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C1CBA"/>
    <w:multiLevelType w:val="hybridMultilevel"/>
    <w:tmpl w:val="38FEEB9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94AA4"/>
    <w:multiLevelType w:val="hybridMultilevel"/>
    <w:tmpl w:val="6FBE2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510095"/>
    <w:multiLevelType w:val="hybridMultilevel"/>
    <w:tmpl w:val="F9D03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6712AD"/>
    <w:multiLevelType w:val="hybridMultilevel"/>
    <w:tmpl w:val="5B6A7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346308"/>
    <w:multiLevelType w:val="hybridMultilevel"/>
    <w:tmpl w:val="FD009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F2954C0"/>
    <w:multiLevelType w:val="hybridMultilevel"/>
    <w:tmpl w:val="AEB28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9668B5"/>
    <w:multiLevelType w:val="hybridMultilevel"/>
    <w:tmpl w:val="AF54B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sjQ0MTA0MzazMDRU0lEKTi0uzszPAykwrAUAGLGMpywAAAA="/>
  </w:docVars>
  <w:rsids>
    <w:rsidRoot w:val="00E90AF6"/>
    <w:rsid w:val="00002792"/>
    <w:rsid w:val="00015103"/>
    <w:rsid w:val="00020E55"/>
    <w:rsid w:val="00026BB4"/>
    <w:rsid w:val="00036DC3"/>
    <w:rsid w:val="00045AF7"/>
    <w:rsid w:val="00084F01"/>
    <w:rsid w:val="00087DAD"/>
    <w:rsid w:val="0009641E"/>
    <w:rsid w:val="00182D81"/>
    <w:rsid w:val="00183F64"/>
    <w:rsid w:val="00184683"/>
    <w:rsid w:val="001B4515"/>
    <w:rsid w:val="001C0228"/>
    <w:rsid w:val="001C2671"/>
    <w:rsid w:val="002042FD"/>
    <w:rsid w:val="0022504E"/>
    <w:rsid w:val="002546DA"/>
    <w:rsid w:val="0025780B"/>
    <w:rsid w:val="00274833"/>
    <w:rsid w:val="002E4118"/>
    <w:rsid w:val="002E7856"/>
    <w:rsid w:val="002F396F"/>
    <w:rsid w:val="00304AAA"/>
    <w:rsid w:val="00353810"/>
    <w:rsid w:val="00373C05"/>
    <w:rsid w:val="00384105"/>
    <w:rsid w:val="003922BB"/>
    <w:rsid w:val="00395B27"/>
    <w:rsid w:val="003A1E5F"/>
    <w:rsid w:val="003B5DBF"/>
    <w:rsid w:val="003E3B60"/>
    <w:rsid w:val="00400E4A"/>
    <w:rsid w:val="00451AE3"/>
    <w:rsid w:val="0049258B"/>
    <w:rsid w:val="005471C7"/>
    <w:rsid w:val="0055795F"/>
    <w:rsid w:val="00585C56"/>
    <w:rsid w:val="005B772C"/>
    <w:rsid w:val="005C74FE"/>
    <w:rsid w:val="005E3295"/>
    <w:rsid w:val="005E57A5"/>
    <w:rsid w:val="005F5562"/>
    <w:rsid w:val="00600232"/>
    <w:rsid w:val="006273CC"/>
    <w:rsid w:val="006279AB"/>
    <w:rsid w:val="006368EE"/>
    <w:rsid w:val="00677801"/>
    <w:rsid w:val="00683BAE"/>
    <w:rsid w:val="006A1607"/>
    <w:rsid w:val="006B0DEA"/>
    <w:rsid w:val="006B629D"/>
    <w:rsid w:val="006D051F"/>
    <w:rsid w:val="006D34E4"/>
    <w:rsid w:val="0076133A"/>
    <w:rsid w:val="00770367"/>
    <w:rsid w:val="007757E0"/>
    <w:rsid w:val="007F3A6A"/>
    <w:rsid w:val="00846790"/>
    <w:rsid w:val="00865B3D"/>
    <w:rsid w:val="008D30A5"/>
    <w:rsid w:val="008F02B3"/>
    <w:rsid w:val="00904A6C"/>
    <w:rsid w:val="00971EBF"/>
    <w:rsid w:val="009C5BC6"/>
    <w:rsid w:val="009C7758"/>
    <w:rsid w:val="00A11466"/>
    <w:rsid w:val="00A32E23"/>
    <w:rsid w:val="00A86894"/>
    <w:rsid w:val="00AB4EEB"/>
    <w:rsid w:val="00AC71A3"/>
    <w:rsid w:val="00AD6920"/>
    <w:rsid w:val="00B84E0B"/>
    <w:rsid w:val="00B95A21"/>
    <w:rsid w:val="00BB3627"/>
    <w:rsid w:val="00BC2297"/>
    <w:rsid w:val="00BE2D17"/>
    <w:rsid w:val="00BF0992"/>
    <w:rsid w:val="00BF79C6"/>
    <w:rsid w:val="00C10817"/>
    <w:rsid w:val="00C15F27"/>
    <w:rsid w:val="00C22960"/>
    <w:rsid w:val="00C47B60"/>
    <w:rsid w:val="00C71845"/>
    <w:rsid w:val="00CC540E"/>
    <w:rsid w:val="00CC7B2B"/>
    <w:rsid w:val="00CF6EAC"/>
    <w:rsid w:val="00D41A81"/>
    <w:rsid w:val="00D755BB"/>
    <w:rsid w:val="00DA5EAB"/>
    <w:rsid w:val="00DD3515"/>
    <w:rsid w:val="00DF7014"/>
    <w:rsid w:val="00E0649D"/>
    <w:rsid w:val="00E1765F"/>
    <w:rsid w:val="00E47FD2"/>
    <w:rsid w:val="00E55095"/>
    <w:rsid w:val="00E90AF6"/>
    <w:rsid w:val="00F51FB9"/>
    <w:rsid w:val="00F674FB"/>
    <w:rsid w:val="00FD553F"/>
    <w:rsid w:val="00FF0A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120F9D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54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4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CC540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CC540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78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F02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8EE"/>
  </w:style>
  <w:style w:type="paragraph" w:styleId="Footer">
    <w:name w:val="footer"/>
    <w:basedOn w:val="Normal"/>
    <w:link w:val="Foot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8EE"/>
  </w:style>
  <w:style w:type="paragraph" w:styleId="DocumentMap">
    <w:name w:val="Document Map"/>
    <w:basedOn w:val="Normal"/>
    <w:link w:val="DocumentMapChar"/>
    <w:uiPriority w:val="99"/>
    <w:semiHidden/>
    <w:unhideWhenUsed/>
    <w:rsid w:val="006273C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73CC"/>
    <w:rPr>
      <w:rFonts w:ascii="Lucida Grande" w:hAnsi="Lucida Grande" w:cs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540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540E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zh-CN"/>
    </w:rPr>
  </w:style>
  <w:style w:type="paragraph" w:styleId="Title">
    <w:name w:val="Title"/>
    <w:basedOn w:val="Normal"/>
    <w:next w:val="Normal"/>
    <w:link w:val="TitleChar"/>
    <w:uiPriority w:val="10"/>
    <w:qFormat/>
    <w:rsid w:val="00CC540E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character" w:customStyle="1" w:styleId="TitleChar">
    <w:name w:val="Title Char"/>
    <w:basedOn w:val="DefaultParagraphFont"/>
    <w:link w:val="Title"/>
    <w:uiPriority w:val="10"/>
    <w:rsid w:val="00CC540E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0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0A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E78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F02B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8EE"/>
  </w:style>
  <w:style w:type="paragraph" w:styleId="Footer">
    <w:name w:val="footer"/>
    <w:basedOn w:val="Normal"/>
    <w:link w:val="FooterChar"/>
    <w:uiPriority w:val="99"/>
    <w:unhideWhenUsed/>
    <w:rsid w:val="006368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8EE"/>
  </w:style>
  <w:style w:type="paragraph" w:styleId="DocumentMap">
    <w:name w:val="Document Map"/>
    <w:basedOn w:val="Normal"/>
    <w:link w:val="DocumentMapChar"/>
    <w:uiPriority w:val="99"/>
    <w:semiHidden/>
    <w:unhideWhenUsed/>
    <w:rsid w:val="006273CC"/>
    <w:pPr>
      <w:spacing w:after="0" w:line="240" w:lineRule="auto"/>
    </w:pPr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273CC"/>
    <w:rPr>
      <w:rFonts w:ascii="Lucida Grande" w:hAnsi="Lucida Grande" w:cs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07862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microsoft.com/office/2007/relationships/hdphoto" Target="media/hdphoto1.wdp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image" Target="media/image1.png"/><Relationship Id="rId10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 2006"/>
</file>

<file path=customXml/itemProps1.xml><?xml version="1.0" encoding="utf-8"?>
<ds:datastoreItem xmlns:ds="http://schemas.openxmlformats.org/officeDocument/2006/customXml" ds:itemID="{A362AD21-10F4-724F-B1D8-9192B4A73D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2</Words>
  <Characters>816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PI</dc:creator>
  <cp:lastModifiedBy>Mei Si</cp:lastModifiedBy>
  <cp:revision>6</cp:revision>
  <dcterms:created xsi:type="dcterms:W3CDTF">2016-09-15T17:45:00Z</dcterms:created>
  <dcterms:modified xsi:type="dcterms:W3CDTF">2016-09-22T23:13:00Z</dcterms:modified>
</cp:coreProperties>
</file>